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91B6C" w:rsidRDefault="0048510D">
      <w:r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57235733" wp14:editId="01D52E33">
                <wp:simplePos x="0" y="0"/>
                <wp:positionH relativeFrom="column">
                  <wp:posOffset>-828675</wp:posOffset>
                </wp:positionH>
                <wp:positionV relativeFrom="paragraph">
                  <wp:posOffset>318763</wp:posOffset>
                </wp:positionV>
                <wp:extent cx="1423035" cy="1114425"/>
                <wp:effectExtent l="19050" t="19050" r="24765" b="28575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23035" cy="11144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Pr="009B3761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6</w:t>
                            </w:r>
                          </w:p>
                          <w:p w:rsidR="00B118C2" w:rsidRDefault="0048510D" w:rsidP="00B118C2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  <w:t>Round any whole number to a required degree of accuracy.</w:t>
                            </w:r>
                          </w:p>
                          <w:p w:rsidR="0048510D" w:rsidRDefault="0048510D" w:rsidP="00B118C2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  <w:t>Use negative numbers in context, and calculate intervals across zero.</w:t>
                            </w:r>
                          </w:p>
                          <w:p w:rsidR="0048510D" w:rsidRPr="006D7F4A" w:rsidRDefault="0048510D" w:rsidP="00B118C2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  <w:t>Solve number and practical problems that involve all of the abov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723573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65.25pt;margin-top:25.1pt;width:112.05pt;height:87.7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" fillcolor="window" strokecolor="#00b050" strokeweight="2.25pt">
                <v:textbox>
                  <w:txbxContent>
                    <w:p w:rsidR="00B118C2" w:rsidRPr="009B3761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6</w:t>
                      </w:r>
                    </w:p>
                    <w:p w:rsidR="00B118C2" w:rsidRDefault="0048510D" w:rsidP="00B118C2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  <w:t>Round any whole number to a required degree of accuracy.</w:t>
                      </w:r>
                    </w:p>
                    <w:p w:rsidR="0048510D" w:rsidRDefault="0048510D" w:rsidP="00B118C2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  <w:t>Use negative numbers in context, and calculate intervals across zero.</w:t>
                      </w:r>
                    </w:p>
                    <w:p w:rsidR="0048510D" w:rsidRPr="006D7F4A" w:rsidRDefault="0048510D" w:rsidP="00B118C2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  <w:t>Solve number and practical problems that involve all of the above.</w:t>
                      </w:r>
                    </w:p>
                  </w:txbxContent>
                </v:textbox>
              </v:shape>
            </w:pict>
          </mc:Fallback>
        </mc:AlternateContent>
      </w:r>
      <w:r w:rsidR="00441CDD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09306E3" wp14:editId="337C0244">
                <wp:simplePos x="0" y="0"/>
                <wp:positionH relativeFrom="column">
                  <wp:posOffset>-504967</wp:posOffset>
                </wp:positionH>
                <wp:positionV relativeFrom="paragraph">
                  <wp:posOffset>-996286</wp:posOffset>
                </wp:positionV>
                <wp:extent cx="6846570" cy="1965278"/>
                <wp:effectExtent l="0" t="0" r="0" b="0"/>
                <wp:wrapNone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46570" cy="1965278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31CB6" w:rsidRDefault="008B71F8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FF000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  <w:color w:val="FF000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>Subject</w:t>
                            </w:r>
                            <w:r w:rsidR="00831CB6" w:rsidRPr="00F63B3A">
                              <w:rPr>
                                <w:rFonts w:ascii="Gill Sans MT" w:hAnsi="Gill Sans MT"/>
                                <w:b/>
                                <w:color w:val="FF000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 xml:space="preserve"> Curriculum Map </w:t>
                            </w:r>
                          </w:p>
                          <w:p w:rsidR="00F63B3A" w:rsidRDefault="00B118C2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>Maths – Place Value</w:t>
                            </w:r>
                          </w:p>
                          <w:p w:rsidR="00B118C2" w:rsidRPr="00F63B3A" w:rsidRDefault="00441CDD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 xml:space="preserve">      </w:t>
                            </w:r>
                            <w:r w:rsidR="00B118C2"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>(</w:t>
                            </w:r>
                            <w:r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>Compare, problems and rounding</w:t>
                            </w:r>
                            <w:r w:rsidR="00B118C2"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>)</w:t>
                            </w:r>
                          </w:p>
                          <w:p w:rsidR="00B118C2" w:rsidRPr="00F63B3A" w:rsidRDefault="00B118C2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9306E3" id="_x0000_s1027" type="#_x0000_t202" style="position:absolute;margin-left:-39.75pt;margin-top:-78.45pt;width:539.1pt;height:154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" filled="f" stroked="f">
                <v:textbox>
                  <w:txbxContent>
                    <w:p w:rsidR="00831CB6" w:rsidRDefault="008B71F8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FF000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</w:pPr>
                      <w:r>
                        <w:rPr>
                          <w:rFonts w:ascii="Gill Sans MT" w:hAnsi="Gill Sans MT"/>
                          <w:b/>
                          <w:color w:val="FF000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>Subject</w:t>
                      </w:r>
                      <w:r w:rsidR="00831CB6" w:rsidRPr="00F63B3A">
                        <w:rPr>
                          <w:rFonts w:ascii="Gill Sans MT" w:hAnsi="Gill Sans MT"/>
                          <w:b/>
                          <w:color w:val="FF000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 xml:space="preserve"> Curriculum Map </w:t>
                      </w:r>
                    </w:p>
                    <w:p w:rsidR="00F63B3A" w:rsidRDefault="00B118C2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</w:pPr>
                      <w:r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>Maths – Place Value</w:t>
                      </w:r>
                    </w:p>
                    <w:p w:rsidR="00B118C2" w:rsidRPr="00F63B3A" w:rsidRDefault="00441CDD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</w:pPr>
                      <w:r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 xml:space="preserve">      </w:t>
                      </w:r>
                      <w:r w:rsidR="00B118C2"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>(</w:t>
                      </w:r>
                      <w:r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>Compare, problems and rounding</w:t>
                      </w:r>
                      <w:r w:rsidR="00B118C2"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>)</w:t>
                      </w:r>
                    </w:p>
                    <w:p w:rsidR="00B118C2" w:rsidRPr="00F63B3A" w:rsidRDefault="00B118C2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21BA8">
        <w:rPr>
          <w:noProof/>
          <w:color w:val="0000FF"/>
          <w:lang w:eastAsia="en-GB"/>
        </w:rPr>
        <mc:AlternateContent>
          <mc:Choice Requires="wpg">
            <w:drawing>
              <wp:anchor distT="0" distB="0" distL="114300" distR="114300" simplePos="0" relativeHeight="251610112" behindDoc="0" locked="0" layoutInCell="1" allowOverlap="1" wp14:anchorId="07F908E9" wp14:editId="77D77C14">
                <wp:simplePos x="0" y="0"/>
                <wp:positionH relativeFrom="margin">
                  <wp:posOffset>-2676598</wp:posOffset>
                </wp:positionH>
                <wp:positionV relativeFrom="paragraph">
                  <wp:posOffset>-2932386</wp:posOffset>
                </wp:positionV>
                <wp:extent cx="11520944" cy="14770735"/>
                <wp:effectExtent l="19050" t="0" r="23495" b="0"/>
                <wp:wrapNone/>
                <wp:docPr id="1" name="Group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520944" cy="14770735"/>
                          <a:chOff x="-365980" y="828676"/>
                          <a:chExt cx="11520946" cy="14770742"/>
                        </a:xfrm>
                      </wpg:grpSpPr>
                      <pic:pic xmlns:pic="http://schemas.openxmlformats.org/drawingml/2006/picture">
                        <pic:nvPicPr>
                          <pic:cNvPr id="2" name="Picture 2" descr="Image result for grass hills"/>
                          <pic:cNvPicPr>
                            <a:picLocks noChangeAspect="1"/>
                          </pic:cNvPicPr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1430525" y="828676"/>
                            <a:ext cx="7545701" cy="43668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  <wps:wsp>
                        <wps:cNvPr id="3" name="Flowchart: Delay 6"/>
                        <wps:cNvSpPr/>
                        <wps:spPr>
                          <a:xfrm rot="16200004">
                            <a:off x="3876680" y="0"/>
                            <a:ext cx="3035625" cy="11520946"/>
                          </a:xfrm>
                          <a:custGeom>
                            <a:avLst/>
                            <a:gdLst>
                              <a:gd name="f0" fmla="val 10800000"/>
                              <a:gd name="f1" fmla="val 5400000"/>
                              <a:gd name="f2" fmla="val 16200000"/>
                              <a:gd name="f3" fmla="val w"/>
                              <a:gd name="f4" fmla="val h"/>
                              <a:gd name="f5" fmla="val ss"/>
                              <a:gd name="f6" fmla="val 0"/>
                              <a:gd name="f7" fmla="*/ 5419351 1 1725033"/>
                              <a:gd name="f8" fmla="abs f3"/>
                              <a:gd name="f9" fmla="abs f4"/>
                              <a:gd name="f10" fmla="abs f5"/>
                              <a:gd name="f11" fmla="val f6"/>
                              <a:gd name="f12" fmla="+- 2700000 f1 0"/>
                              <a:gd name="f13" fmla="?: f8 f3 1"/>
                              <a:gd name="f14" fmla="?: f9 f4 1"/>
                              <a:gd name="f15" fmla="?: f10 f5 1"/>
                              <a:gd name="f16" fmla="*/ f12 f7 1"/>
                              <a:gd name="f17" fmla="*/ f13 1 21600"/>
                              <a:gd name="f18" fmla="*/ f14 1 21600"/>
                              <a:gd name="f19" fmla="*/ 21600 f13 1"/>
                              <a:gd name="f20" fmla="*/ 21600 f14 1"/>
                              <a:gd name="f21" fmla="*/ f16 1 f0"/>
                              <a:gd name="f22" fmla="min f18 f17"/>
                              <a:gd name="f23" fmla="*/ f19 1 f15"/>
                              <a:gd name="f24" fmla="*/ f20 1 f15"/>
                              <a:gd name="f25" fmla="+- 0 0 f21"/>
                              <a:gd name="f26" fmla="val f23"/>
                              <a:gd name="f27" fmla="val f24"/>
                              <a:gd name="f28" fmla="+- 0 0 f25"/>
                              <a:gd name="f29" fmla="*/ f11 f22 1"/>
                              <a:gd name="f30" fmla="+- f27 0 f11"/>
                              <a:gd name="f31" fmla="+- f26 0 f11"/>
                              <a:gd name="f32" fmla="*/ f28 f0 1"/>
                              <a:gd name="f33" fmla="*/ f27 f22 1"/>
                              <a:gd name="f34" fmla="*/ f30 1 2"/>
                              <a:gd name="f35" fmla="*/ f31 1 2"/>
                              <a:gd name="f36" fmla="*/ f32 1 f7"/>
                              <a:gd name="f37" fmla="+- f11 f34 0"/>
                              <a:gd name="f38" fmla="+- f11 f35 0"/>
                              <a:gd name="f39" fmla="+- f36 0 f1"/>
                              <a:gd name="f40" fmla="*/ f35 f22 1"/>
                              <a:gd name="f41" fmla="*/ f34 f22 1"/>
                              <a:gd name="f42" fmla="cos 1 f39"/>
                              <a:gd name="f43" fmla="sin 1 f39"/>
                              <a:gd name="f44" fmla="*/ f38 f22 1"/>
                              <a:gd name="f45" fmla="+- 0 0 f42"/>
                              <a:gd name="f46" fmla="+- 0 0 f43"/>
                              <a:gd name="f47" fmla="+- 0 0 f45"/>
                              <a:gd name="f48" fmla="+- 0 0 f46"/>
                              <a:gd name="f49" fmla="*/ f47 f35 1"/>
                              <a:gd name="f50" fmla="*/ f48 f34 1"/>
                              <a:gd name="f51" fmla="+- f38 f49 0"/>
                              <a:gd name="f52" fmla="+- f37 0 f50"/>
                              <a:gd name="f53" fmla="+- f37 f50 0"/>
                              <a:gd name="f54" fmla="*/ f52 f22 1"/>
                              <a:gd name="f55" fmla="*/ f51 f22 1"/>
                              <a:gd name="f56" fmla="*/ f53 f22 1"/>
                            </a:gdLst>
                            <a:ahLst/>
                            <a:cxnLst>
                              <a:cxn ang="3cd4">
                                <a:pos x="hc" y="t"/>
                              </a:cxn>
                              <a:cxn ang="0">
                                <a:pos x="r" y="vc"/>
                              </a:cxn>
                              <a:cxn ang="cd4">
                                <a:pos x="hc" y="b"/>
                              </a:cxn>
                              <a:cxn ang="cd2">
                                <a:pos x="l" y="vc"/>
                              </a:cxn>
                            </a:cxnLst>
                            <a:rect l="f29" t="f54" r="f55" b="f56"/>
                            <a:pathLst>
                              <a:path>
                                <a:moveTo>
                                  <a:pt x="f29" y="f29"/>
                                </a:moveTo>
                                <a:lnTo>
                                  <a:pt x="f44" y="f29"/>
                                </a:lnTo>
                                <a:arcTo wR="f40" hR="f41" stAng="f2" swAng="f0"/>
                                <a:lnTo>
                                  <a:pt x="f29" y="f3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CFF66"/>
                          </a:solidFill>
                          <a:ln w="12701">
                            <a:solidFill>
                              <a:srgbClr val="CCFF66"/>
                            </a:solidFill>
                            <a:prstDash val="solid"/>
                            <a:miter/>
                          </a:ln>
                        </wps:spPr>
                        <wps:bodyPr lIns="0" tIns="0" rIns="0" bIns="0"/>
                      </wps:wsp>
                      <pic:pic xmlns:pic="http://schemas.openxmlformats.org/drawingml/2006/picture">
                        <pic:nvPicPr>
                          <pic:cNvPr id="4" name="irc_mi" descr="Image result for road image"/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>
                          <a:xfrm rot="20883555">
                            <a:off x="891722" y="3485407"/>
                            <a:ext cx="7446644" cy="100482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5" name="irc_mi" descr="Image result for fence"/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9867904"/>
                            <a:ext cx="5731514" cy="57315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6" name="irc_mi" descr="Image result for fence"/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4324352" y="9858376"/>
                            <a:ext cx="5731514" cy="57315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3B53A05" id="Group 13" o:spid="_x0000_s1026" style="position:absolute;margin-left:-210.75pt;margin-top:-230.9pt;width:907.15pt;height:1163.05pt;z-index:251610112;mso-position-horizontal-relative:margin;mso-width-relative:margin;mso-height-relative:margin" coordorigin="-3659,8286" coordsize="115209,147707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oNnCibAAD/9ElEQVS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alt="Image result for grass hills" style="position:absolute;left:14305;top:8286;width:75457;height:4366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LB5RPAAAAA2gAAAA8AAABkcnMvZG93bnJldi54bWxEj0GLwjAUhO8L/ofwBG9rqgeRahQVBREP&#10;bnd/wLN5NsXmpSRR6783grDHYeabYebLzjbiTj7UjhWMhhkI4tLpmisFf7+77ymIEJE1No5JwZMC&#10;LBe9rznm2j34h+5FrEQq4ZCjAhNjm0sZSkMWw9C1xMm7OG8xJukrqT0+Urlt5DjLJtJizWnBYEsb&#10;Q+W1uFkFYzk9+O3FrM/FybSxqI/nfReUGvS71QxEpC7+hz/0XicO3lfSDZCLFwA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ssHlE8AAAADaAAAADwAAAAAAAAAAAAAAAACfAgAA&#10;ZHJzL2Rvd25yZXYueG1sUEsFBgAAAAAEAAQA9wAAAIwDAAAAAA==&#10;">
                  <v:imagedata r:id="rId10" o:title="Image result for grass hills"/>
                  <v:path arrowok="t"/>
                </v:shape>
                <v:shape id="Flowchart: Delay 6" o:spid="_x0000_s1028" style="position:absolute;left:38767;width:30356;height:115208;rotation:-5898236fd;visibility:visible;mso-wrap-style:square;v-text-anchor:top" coordsize="3035625,1152094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lpnb8UA&#10;AADaAAAADwAAAGRycy9kb3ducmV2LnhtbESPQWsCMRSE70L/Q3hCL1KzWpC6NUqRihUP0rXQenvd&#10;PDeLm5dlE3X990YQPA4z8w0zmbW2EidqfOlYwaCfgCDOnS65UPCzXby8gfABWWPlmBRcyMNs+tSZ&#10;YKrdmb/plIVCRAj7FBWYEOpUSp8bsuj7riaO3t41FkOUTSF1g+cIt5UcJslIWiw5LhisaW4oP2RH&#10;q8Ausr/RrtdufuVu9d9bjw9LM/xU6rnbfryDCNSGR/je/tIKXuF2Jd4AOb0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eWmdvxQAAANoAAAAPAAAAAAAAAAAAAAAAAJgCAABkcnMv&#10;ZG93bnJldi54bWxQSwUGAAAAAAQABAD1AAAAigMAAAAA&#10;" path="m,l1517812,wa,,3035624,11520946,1517812,,1517812,11520946l,11520946,,xe" fillcolor="#cf6" strokecolor="#cf6" strokeweight=".35281mm">
                  <v:stroke joinstyle="miter"/>
                  <v:path arrowok="t" o:connecttype="custom" o:connectlocs="1517813,0;3035625,5760473;1517813,11520946;0,5760473" o:connectangles="270,0,90,180" textboxrect="0,1687203,2591068,9833743"/>
                </v:shape>
                <v:shape id="irc_mi" o:spid="_x0000_s1029" type="#_x0000_t75" alt="Image result for road image" style="position:absolute;left:8917;top:34854;width:74466;height:100482;rotation:-782549fd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RvC6HDAAAA2gAAAA8AAABkcnMvZG93bnJldi54bWxEj9FqwkAURN8L/YflFnzTTYuEkroJtVKt&#10;+qKpH3DJXjep2bshu2r6925B6OMwM2eYWTHYVlyo941jBc+TBARx5XTDRsHh+3P8CsIHZI2tY1Lw&#10;Sx6K/PFhhpl2V97TpQxGRAj7DBXUIXSZlL6qyaKfuI44ekfXWwxR9kbqHq8Rblv5kiSptNhwXKix&#10;o4+aqlN5tgp+2KzSdL2YN5tltQ2L6a6kjVFq9DS8v4EINIT/8L39pRVM4e9KvAEyvwE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xG8LocMAAADaAAAADwAAAAAAAAAAAAAAAACf&#10;AgAAZHJzL2Rvd25yZXYueG1sUEsFBgAAAAAEAAQA9wAAAI8DAAAAAA==&#10;">
                  <v:imagedata r:id="rId11" o:title="Image result for road image"/>
                  <v:path arrowok="t"/>
                </v:shape>
                <v:shape id="irc_mi" o:spid="_x0000_s1030" type="#_x0000_t75" alt="Image result for fence" style="position:absolute;top:98679;width:57315;height:5731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CzJejDAAAA2gAAAA8AAABkcnMvZG93bnJldi54bWxEj0+LwjAUxO8LfofwBC+LpiusaDWKCCuL&#10;guKfi7dn82yKzUtpotZvb4SFPQ4z8xtmMmtsKe5U+8Kxgq9eAoI4c7rgXMHx8NMdgvABWWPpmBQ8&#10;ycNs2vqYYKrdg3d034dcRAj7FBWYEKpUSp8Zsuh7riKO3sXVFkOUdS51jY8It6XsJ8lAWiw4Lhis&#10;aGEou+5vVsF5bZ6rlaTR4pzgdvm5qfzAnZTqtJv5GESgJvyH/9q/WsE3vK/EGyCnL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0LMl6MMAAADaAAAADwAAAAAAAAAAAAAAAACf&#10;AgAAZHJzL2Rvd25yZXYueG1sUEsFBgAAAAAEAAQA9wAAAI8DAAAAAA==&#10;">
                  <v:imagedata r:id="rId12" o:title="Image result for fence"/>
                  <v:path arrowok="t"/>
                </v:shape>
                <v:shape id="irc_mi" o:spid="_x0000_s1031" type="#_x0000_t75" alt="Image result for fence" style="position:absolute;left:43243;top:98583;width:57315;height:5731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Bhu5/CAAAA2gAAAA8AAABkcnMvZG93bnJldi54bWxEj0GLwjAUhO+C/yE8wYusqR6Kdo0igiIu&#10;rKh72duzeTbF5qU0Ueu/3ywIHoeZ+YaZLVpbiTs1vnSsYDRMQBDnTpdcKPg5rT8mIHxA1lg5JgVP&#10;8rCYdzszzLR78IHux1CICGGfoQITQp1J6XNDFv3Q1cTRu7jGYoiyKaRu8BHhtpLjJEmlxZLjgsGa&#10;Voby6/FmFZy/zHO3kzRdnRPcbwbftU/dr1L9Xrv8BBGoDe/wq73VClL4vxJvgJz/A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gYbufwgAAANoAAAAPAAAAAAAAAAAAAAAAAJ8C&#10;AABkcnMvZG93bnJldi54bWxQSwUGAAAAAAQABAD3AAAAjgMAAAAA&#10;">
                  <v:imagedata r:id="rId12" o:title="Image result for fence"/>
                  <v:path arrowok="t"/>
                </v:shape>
                <w10:wrap anchorx="margin"/>
              </v:group>
            </w:pict>
          </mc:Fallback>
        </mc:AlternateContent>
      </w:r>
      <w:r w:rsidR="00B118C2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57235733" wp14:editId="01D52E33">
                <wp:simplePos x="0" y="0"/>
                <wp:positionH relativeFrom="column">
                  <wp:posOffset>-2715904</wp:posOffset>
                </wp:positionH>
                <wp:positionV relativeFrom="paragraph">
                  <wp:posOffset>-2538484</wp:posOffset>
                </wp:positionV>
                <wp:extent cx="1423035" cy="733246"/>
                <wp:effectExtent l="19050" t="19050" r="24765" b="10160"/>
                <wp:wrapNone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23035" cy="733246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Pr="009B3761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6</w:t>
                            </w:r>
                          </w:p>
                          <w:p w:rsidR="00B118C2" w:rsidRPr="006D7F4A" w:rsidRDefault="00B118C2" w:rsidP="00B118C2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  <w:t>Read, write, order and compare numbers up to 10,000,000 and determine the value of each digi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235733" id="_x0000_s1028" type="#_x0000_t202" style="position:absolute;margin-left:-213.85pt;margin-top:-199.9pt;width:112.05pt;height:57.7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" fillcolor="window" strokecolor="#00b050" strokeweight="2.25pt">
                <v:textbox>
                  <w:txbxContent>
                    <w:p w:rsidR="00B118C2" w:rsidRPr="009B3761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6</w:t>
                      </w:r>
                    </w:p>
                    <w:p w:rsidR="00B118C2" w:rsidRPr="006D7F4A" w:rsidRDefault="00B118C2" w:rsidP="00B118C2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  <w:t>Read, write, order and compare numbers up to 10,000,000 and determine the value of each digit.</w:t>
                      </w:r>
                    </w:p>
                  </w:txbxContent>
                </v:textbox>
              </v:shape>
            </w:pict>
          </mc:Fallback>
        </mc:AlternateContent>
      </w:r>
      <w:r w:rsidR="0096247E">
        <w:rPr>
          <w:color w:val="0000FF"/>
          <w:lang w:eastAsia="en-GB"/>
        </w:rPr>
        <w:t xml:space="preserve"> </w:t>
      </w:r>
    </w:p>
    <w:p w:rsidR="00391B6C" w:rsidRDefault="00D34E43">
      <w:r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3A99BA2" wp14:editId="4CC4886B">
                <wp:simplePos x="0" y="0"/>
                <wp:positionH relativeFrom="margin">
                  <wp:align>right</wp:align>
                </wp:positionH>
                <wp:positionV relativeFrom="paragraph">
                  <wp:posOffset>7177761</wp:posOffset>
                </wp:positionV>
                <wp:extent cx="1359535" cy="790042"/>
                <wp:effectExtent l="19050" t="19050" r="12065" b="10160"/>
                <wp:wrapNone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59535" cy="790042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rgbClr val="FFC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63B3A" w:rsidRPr="009B3761" w:rsidRDefault="00F63B3A" w:rsidP="009B3761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EYFS</w:t>
                            </w:r>
                            <w:r w:rsid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- </w:t>
                            </w:r>
                          </w:p>
                          <w:p w:rsidR="00F63B3A" w:rsidRDefault="00D34E43" w:rsidP="009B3761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clear" w:pos="510"/>
                                <w:tab w:val="num" w:pos="142"/>
                              </w:tabs>
                              <w:suppressAutoHyphens w:val="0"/>
                              <w:autoSpaceDN/>
                              <w:spacing w:after="0" w:line="240" w:lineRule="auto"/>
                              <w:ind w:left="142" w:hanging="142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Match numbers up to 20 to quantities and symbols.</w:t>
                            </w:r>
                          </w:p>
                          <w:p w:rsidR="00D34E43" w:rsidRPr="009B3761" w:rsidRDefault="00D34E43" w:rsidP="009B3761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clear" w:pos="510"/>
                                <w:tab w:val="num" w:pos="142"/>
                              </w:tabs>
                              <w:suppressAutoHyphens w:val="0"/>
                              <w:autoSpaceDN/>
                              <w:spacing w:after="0" w:line="240" w:lineRule="auto"/>
                              <w:ind w:left="142" w:hanging="142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Compare two or three groups up to 10 using the language more or fewer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3A99BA2" id="_x0000_t202" coordsize="21600,21600" o:spt="202" path="m,l,21600r21600,l21600,xe">
                <v:stroke joinstyle="miter"/>
                <v:path gradientshapeok="t" o:connecttype="rect"/>
              </v:shapetype>
              <v:shape id="_x0000_s1029" type="#_x0000_t202" style="position:absolute;margin-left:55.85pt;margin-top:565.2pt;width:107.05pt;height:62.2pt;z-index:2516746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" fillcolor="white [3212]" strokecolor="#ffc000" strokeweight="2.25pt">
                <v:textbox>
                  <w:txbxContent>
                    <w:p w:rsidR="00F63B3A" w:rsidRPr="009B3761" w:rsidRDefault="00F63B3A" w:rsidP="009B3761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EYFS</w:t>
                      </w:r>
                      <w:r w:rsid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- </w:t>
                      </w:r>
                    </w:p>
                    <w:p w:rsidR="00F63B3A" w:rsidRDefault="00D34E43" w:rsidP="009B3761">
                      <w:pPr>
                        <w:numPr>
                          <w:ilvl w:val="0"/>
                          <w:numId w:val="1"/>
                        </w:numPr>
                        <w:tabs>
                          <w:tab w:val="clear" w:pos="510"/>
                          <w:tab w:val="num" w:pos="142"/>
                        </w:tabs>
                        <w:suppressAutoHyphens w:val="0"/>
                        <w:autoSpaceDN/>
                        <w:spacing w:after="0" w:line="240" w:lineRule="auto"/>
                        <w:ind w:left="142" w:hanging="142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Match numbers up to 20 to quantities and symbols.</w:t>
                      </w:r>
                    </w:p>
                    <w:p w:rsidR="00D34E43" w:rsidRPr="009B3761" w:rsidRDefault="00D34E43" w:rsidP="009B3761">
                      <w:pPr>
                        <w:numPr>
                          <w:ilvl w:val="0"/>
                          <w:numId w:val="1"/>
                        </w:numPr>
                        <w:tabs>
                          <w:tab w:val="clear" w:pos="510"/>
                          <w:tab w:val="num" w:pos="142"/>
                        </w:tabs>
                        <w:suppressAutoHyphens w:val="0"/>
                        <w:autoSpaceDN/>
                        <w:spacing w:after="0" w:line="240" w:lineRule="auto"/>
                        <w:ind w:left="142" w:hanging="142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Compare two or three groups up to 10 using the language more or fewer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8510D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3476105F" wp14:editId="305EE993">
                <wp:simplePos x="0" y="0"/>
                <wp:positionH relativeFrom="column">
                  <wp:posOffset>3548380</wp:posOffset>
                </wp:positionH>
                <wp:positionV relativeFrom="paragraph">
                  <wp:posOffset>2619375</wp:posOffset>
                </wp:positionV>
                <wp:extent cx="1901952" cy="1477671"/>
                <wp:effectExtent l="19050" t="19050" r="22225" b="27305"/>
                <wp:wrapNone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01952" cy="1477671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Pr="009B3761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4</w:t>
                            </w:r>
                          </w:p>
                          <w:p w:rsidR="00B118C2" w:rsidRDefault="00441CDD" w:rsidP="00B118C2">
                            <w:pPr>
                              <w:pStyle w:val="ListParagraph"/>
                              <w:keepLines/>
                              <w:numPr>
                                <w:ilvl w:val="0"/>
                                <w:numId w:val="18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53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Find 1000 more or less than a given number.</w:t>
                            </w:r>
                          </w:p>
                          <w:p w:rsidR="00441CDD" w:rsidRDefault="00441CDD" w:rsidP="00B118C2">
                            <w:pPr>
                              <w:pStyle w:val="ListParagraph"/>
                              <w:keepLines/>
                              <w:numPr>
                                <w:ilvl w:val="0"/>
                                <w:numId w:val="18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53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Recognise the place value of each digit in a four-digit number (thousands, hundreds, tens and ones).</w:t>
                            </w:r>
                          </w:p>
                          <w:p w:rsidR="00441CDD" w:rsidRDefault="00441CDD" w:rsidP="00B118C2">
                            <w:pPr>
                              <w:pStyle w:val="ListParagraph"/>
                              <w:keepLines/>
                              <w:numPr>
                                <w:ilvl w:val="0"/>
                                <w:numId w:val="18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53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Order and compare numbers beyond 1000.</w:t>
                            </w:r>
                          </w:p>
                          <w:p w:rsidR="00441CDD" w:rsidRDefault="00441CDD" w:rsidP="00B118C2">
                            <w:pPr>
                              <w:pStyle w:val="ListParagraph"/>
                              <w:keepLines/>
                              <w:numPr>
                                <w:ilvl w:val="0"/>
                                <w:numId w:val="18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53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Round any number to the nearest 10, 100 or 1000.</w:t>
                            </w:r>
                          </w:p>
                          <w:p w:rsidR="00441CDD" w:rsidRPr="00857B08" w:rsidRDefault="00441CDD" w:rsidP="00B118C2">
                            <w:pPr>
                              <w:pStyle w:val="ListParagraph"/>
                              <w:keepLines/>
                              <w:numPr>
                                <w:ilvl w:val="0"/>
                                <w:numId w:val="18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53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Solve number and practical problems</w:t>
                            </w:r>
                            <w:r w:rsidR="0048510D"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 xml:space="preserve"> that involve all of the above and with increasingly large positive numbers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76105F" id="_x0000_s1029" type="#_x0000_t202" style="position:absolute;margin-left:279.4pt;margin-top:206.25pt;width:149.75pt;height:116.3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" fillcolor="window" strokecolor="red" strokeweight="2.25pt">
                <v:textbox>
                  <w:txbxContent>
                    <w:p w:rsidR="00B118C2" w:rsidRPr="009B3761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4</w:t>
                      </w:r>
                    </w:p>
                    <w:p w:rsidR="00B118C2" w:rsidRDefault="00441CDD" w:rsidP="00B118C2">
                      <w:pPr>
                        <w:pStyle w:val="ListParagraph"/>
                        <w:keepLines/>
                        <w:numPr>
                          <w:ilvl w:val="0"/>
                          <w:numId w:val="18"/>
                        </w:numPr>
                        <w:suppressAutoHyphens w:val="0"/>
                        <w:autoSpaceDN/>
                        <w:spacing w:after="0" w:line="240" w:lineRule="auto"/>
                        <w:ind w:left="142" w:hanging="153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Find 1000 more or less than a given number.</w:t>
                      </w:r>
                    </w:p>
                    <w:p w:rsidR="00441CDD" w:rsidRDefault="00441CDD" w:rsidP="00B118C2">
                      <w:pPr>
                        <w:pStyle w:val="ListParagraph"/>
                        <w:keepLines/>
                        <w:numPr>
                          <w:ilvl w:val="0"/>
                          <w:numId w:val="18"/>
                        </w:numPr>
                        <w:suppressAutoHyphens w:val="0"/>
                        <w:autoSpaceDN/>
                        <w:spacing w:after="0" w:line="240" w:lineRule="auto"/>
                        <w:ind w:left="142" w:hanging="153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Recognise the place value of each digit in a four-digit number (thousands, hundreds, tens and ones).</w:t>
                      </w:r>
                    </w:p>
                    <w:p w:rsidR="00441CDD" w:rsidRDefault="00441CDD" w:rsidP="00B118C2">
                      <w:pPr>
                        <w:pStyle w:val="ListParagraph"/>
                        <w:keepLines/>
                        <w:numPr>
                          <w:ilvl w:val="0"/>
                          <w:numId w:val="18"/>
                        </w:numPr>
                        <w:suppressAutoHyphens w:val="0"/>
                        <w:autoSpaceDN/>
                        <w:spacing w:after="0" w:line="240" w:lineRule="auto"/>
                        <w:ind w:left="142" w:hanging="153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Order and compare numbers beyond 1000.</w:t>
                      </w:r>
                    </w:p>
                    <w:p w:rsidR="00441CDD" w:rsidRDefault="00441CDD" w:rsidP="00B118C2">
                      <w:pPr>
                        <w:pStyle w:val="ListParagraph"/>
                        <w:keepLines/>
                        <w:numPr>
                          <w:ilvl w:val="0"/>
                          <w:numId w:val="18"/>
                        </w:numPr>
                        <w:suppressAutoHyphens w:val="0"/>
                        <w:autoSpaceDN/>
                        <w:spacing w:after="0" w:line="240" w:lineRule="auto"/>
                        <w:ind w:left="142" w:hanging="153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Round any number to the nearest 10, 100 or 1000.</w:t>
                      </w:r>
                    </w:p>
                    <w:p w:rsidR="00441CDD" w:rsidRPr="00857B08" w:rsidRDefault="00441CDD" w:rsidP="00B118C2">
                      <w:pPr>
                        <w:pStyle w:val="ListParagraph"/>
                        <w:keepLines/>
                        <w:numPr>
                          <w:ilvl w:val="0"/>
                          <w:numId w:val="18"/>
                        </w:numPr>
                        <w:suppressAutoHyphens w:val="0"/>
                        <w:autoSpaceDN/>
                        <w:spacing w:after="0" w:line="240" w:lineRule="auto"/>
                        <w:ind w:left="142" w:hanging="153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Solve number and practical problems</w:t>
                      </w:r>
                      <w:r w:rsidR="0048510D"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 xml:space="preserve"> that involve all of the above and with increasingly large positive numbers. </w:t>
                      </w:r>
                    </w:p>
                  </w:txbxContent>
                </v:textbox>
              </v:shape>
            </w:pict>
          </mc:Fallback>
        </mc:AlternateContent>
      </w:r>
      <w:r w:rsidR="0048510D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34976ED9" wp14:editId="30843A86">
                <wp:simplePos x="0" y="0"/>
                <wp:positionH relativeFrom="column">
                  <wp:posOffset>3046095</wp:posOffset>
                </wp:positionH>
                <wp:positionV relativeFrom="paragraph">
                  <wp:posOffset>4307205</wp:posOffset>
                </wp:positionV>
                <wp:extent cx="1789227" cy="972922"/>
                <wp:effectExtent l="19050" t="19050" r="20955" b="17780"/>
                <wp:wrapNone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89227" cy="972922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3</w:t>
                            </w:r>
                          </w:p>
                          <w:p w:rsidR="00B118C2" w:rsidRDefault="00441CDD" w:rsidP="00B118C2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Recognise the place value of each digit in a three digit number (hundreds, tens, ones).</w:t>
                            </w:r>
                          </w:p>
                          <w:p w:rsidR="00441CDD" w:rsidRDefault="00441CDD" w:rsidP="00B118C2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Compare and order numbers to 1000.</w:t>
                            </w:r>
                          </w:p>
                          <w:p w:rsidR="00441CDD" w:rsidRPr="00857B08" w:rsidRDefault="00441CDD" w:rsidP="00B118C2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Solve number problems and practical problems involving these idea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976ED9" id="_x0000_s1030" type="#_x0000_t202" style="position:absolute;margin-left:239.85pt;margin-top:339.15pt;width:140.9pt;height:76.6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" fillcolor="window" strokecolor="red" strokeweight="2.25pt">
                <v:textbox>
                  <w:txbxContent>
                    <w:p w:rsidR="00B118C2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3</w:t>
                      </w:r>
                    </w:p>
                    <w:p w:rsidR="00B118C2" w:rsidRDefault="00441CDD" w:rsidP="00B118C2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Recognise the place value of each digit in a three digit number (hundreds, tens, ones).</w:t>
                      </w:r>
                    </w:p>
                    <w:p w:rsidR="00441CDD" w:rsidRDefault="00441CDD" w:rsidP="00B118C2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Compare and order numbers to 1000.</w:t>
                      </w:r>
                    </w:p>
                    <w:p w:rsidR="00441CDD" w:rsidRPr="00857B08" w:rsidRDefault="00441CDD" w:rsidP="00B118C2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Solve number problems and practical problems involving these ideas.</w:t>
                      </w:r>
                    </w:p>
                  </w:txbxContent>
                </v:textbox>
              </v:shape>
            </w:pict>
          </mc:Fallback>
        </mc:AlternateContent>
      </w:r>
      <w:r w:rsidR="0048510D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4C46B3CF" wp14:editId="4F6CE104">
                <wp:simplePos x="0" y="0"/>
                <wp:positionH relativeFrom="column">
                  <wp:posOffset>731164</wp:posOffset>
                </wp:positionH>
                <wp:positionV relativeFrom="paragraph">
                  <wp:posOffset>2152752</wp:posOffset>
                </wp:positionV>
                <wp:extent cx="1499616" cy="1536192"/>
                <wp:effectExtent l="19050" t="19050" r="24765" b="26035"/>
                <wp:wrapNone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99616" cy="1536192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Pr="00913D52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 w:rsidRPr="00913D52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5</w:t>
                            </w:r>
                          </w:p>
                          <w:p w:rsidR="00B118C2" w:rsidRDefault="0048510D" w:rsidP="00B118C2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42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Read, write order and compare numbers to at least 1,000,000 and determine the value of each digit.</w:t>
                            </w:r>
                          </w:p>
                          <w:p w:rsidR="0048510D" w:rsidRDefault="0048510D" w:rsidP="00B118C2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42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Interpret negative numbers in context.</w:t>
                            </w:r>
                          </w:p>
                          <w:p w:rsidR="0048510D" w:rsidRDefault="0048510D" w:rsidP="00B118C2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42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Round any number up to 1,000,000 and to the nearest 10, 100, 1000, 10,000 and 100,000.</w:t>
                            </w:r>
                          </w:p>
                          <w:p w:rsidR="0048510D" w:rsidRPr="00913D52" w:rsidRDefault="0048510D" w:rsidP="00B118C2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42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Solve number problems and practical problems that involve all of the abov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46B3CF" id="_x0000_s1031" type="#_x0000_t202" style="position:absolute;margin-left:57.55pt;margin-top:169.5pt;width:118.1pt;height:120.9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" fillcolor="window" strokecolor="#00b050" strokeweight="2.25pt">
                <v:textbox>
                  <w:txbxContent>
                    <w:p w:rsidR="00B118C2" w:rsidRPr="00913D52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 w:rsidRPr="00913D52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5</w:t>
                      </w:r>
                    </w:p>
                    <w:p w:rsidR="00B118C2" w:rsidRDefault="0048510D" w:rsidP="00B118C2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uppressAutoHyphens w:val="0"/>
                        <w:autoSpaceDN/>
                        <w:spacing w:after="0" w:line="240" w:lineRule="auto"/>
                        <w:ind w:left="142" w:hanging="142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Read, write order and compare numbers to at least 1,000,000 and determine the value of each digit.</w:t>
                      </w:r>
                    </w:p>
                    <w:p w:rsidR="0048510D" w:rsidRDefault="0048510D" w:rsidP="00B118C2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uppressAutoHyphens w:val="0"/>
                        <w:autoSpaceDN/>
                        <w:spacing w:after="0" w:line="240" w:lineRule="auto"/>
                        <w:ind w:left="142" w:hanging="142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Interpret negative numbers in context.</w:t>
                      </w:r>
                    </w:p>
                    <w:p w:rsidR="0048510D" w:rsidRDefault="0048510D" w:rsidP="00B118C2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uppressAutoHyphens w:val="0"/>
                        <w:autoSpaceDN/>
                        <w:spacing w:after="0" w:line="240" w:lineRule="auto"/>
                        <w:ind w:left="142" w:hanging="142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Round any number up to 1,000,000 and to the nearest 10, 100, 1000, 10,000 and 100,000.</w:t>
                      </w:r>
                    </w:p>
                    <w:p w:rsidR="0048510D" w:rsidRPr="00913D52" w:rsidRDefault="0048510D" w:rsidP="00B118C2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uppressAutoHyphens w:val="0"/>
                        <w:autoSpaceDN/>
                        <w:spacing w:after="0" w:line="240" w:lineRule="auto"/>
                        <w:ind w:left="142" w:hanging="142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Solve number problems and practical problems that involve all of the above.</w:t>
                      </w:r>
                    </w:p>
                  </w:txbxContent>
                </v:textbox>
              </v:shape>
            </w:pict>
          </mc:Fallback>
        </mc:AlternateContent>
      </w:r>
      <w:r w:rsidR="00441CDD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2C2912E9" wp14:editId="3EC74006">
                <wp:simplePos x="0" y="0"/>
                <wp:positionH relativeFrom="column">
                  <wp:posOffset>-665683</wp:posOffset>
                </wp:positionH>
                <wp:positionV relativeFrom="paragraph">
                  <wp:posOffset>4939843</wp:posOffset>
                </wp:positionV>
                <wp:extent cx="1543685" cy="1236269"/>
                <wp:effectExtent l="19050" t="19050" r="18415" b="21590"/>
                <wp:wrapNone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43685" cy="1236269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F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</w:t>
                            </w: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2</w:t>
                            </w: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:rsidR="00B118C2" w:rsidRDefault="00441CDD" w:rsidP="00B118C2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42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Recognise the place value of each digit in a two-digit number (tens, ones)</w:t>
                            </w:r>
                          </w:p>
                          <w:p w:rsidR="00441CDD" w:rsidRDefault="00441CDD" w:rsidP="00B118C2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42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Compare and order numbers from 0 up to 100</w:t>
                            </w:r>
                            <w:bookmarkStart w:id="0" w:name="_GoBack"/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; use &lt;, &gt; and = signs.</w:t>
                            </w:r>
                          </w:p>
                          <w:p w:rsidR="00441CDD" w:rsidRPr="00857B08" w:rsidRDefault="00441CDD" w:rsidP="00B118C2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42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Use place value and number facts to solve problems.</w:t>
                            </w:r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2912E9" id="_x0000_s1032" type="#_x0000_t202" style="position:absolute;margin-left:-52.4pt;margin-top:388.95pt;width:121.55pt;height:97.35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" fillcolor="window" strokecolor="#00b0f0" strokeweight="2.25pt">
                <v:textbox>
                  <w:txbxContent>
                    <w:p w:rsidR="00B118C2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</w:t>
                      </w:r>
                      <w:r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2</w:t>
                      </w:r>
                      <w:r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</w:p>
                    <w:p w:rsidR="00B118C2" w:rsidRDefault="00441CDD" w:rsidP="00B118C2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suppressAutoHyphens w:val="0"/>
                        <w:autoSpaceDN/>
                        <w:spacing w:after="0" w:line="240" w:lineRule="auto"/>
                        <w:ind w:left="142" w:hanging="142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Recognise the place value of each digit in a two-digit number (tens, ones)</w:t>
                      </w:r>
                    </w:p>
                    <w:p w:rsidR="00441CDD" w:rsidRDefault="00441CDD" w:rsidP="00B118C2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suppressAutoHyphens w:val="0"/>
                        <w:autoSpaceDN/>
                        <w:spacing w:after="0" w:line="240" w:lineRule="auto"/>
                        <w:ind w:left="142" w:hanging="142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Compare and order numbers from 0 up to 100; use &lt;, &gt; and = signs.</w:t>
                      </w:r>
                    </w:p>
                    <w:p w:rsidR="00441CDD" w:rsidRPr="00857B08" w:rsidRDefault="00441CDD" w:rsidP="00B118C2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suppressAutoHyphens w:val="0"/>
                        <w:autoSpaceDN/>
                        <w:spacing w:after="0" w:line="240" w:lineRule="auto"/>
                        <w:ind w:left="142" w:hanging="142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Use place value and number facts to solve problems.</w:t>
                      </w:r>
                    </w:p>
                  </w:txbxContent>
                </v:textbox>
              </v:shape>
            </w:pict>
          </mc:Fallback>
        </mc:AlternateContent>
      </w:r>
      <w:r w:rsidR="00B118C2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476B5BEF" wp14:editId="7CB2C81F">
                <wp:simplePos x="0" y="0"/>
                <wp:positionH relativeFrom="column">
                  <wp:posOffset>-650875</wp:posOffset>
                </wp:positionH>
                <wp:positionV relativeFrom="paragraph">
                  <wp:posOffset>6738925</wp:posOffset>
                </wp:positionV>
                <wp:extent cx="1634490" cy="548640"/>
                <wp:effectExtent l="19050" t="19050" r="22860" b="22860"/>
                <wp:wrapNone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34490" cy="5486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F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</w:t>
                            </w: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1</w:t>
                            </w: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:rsidR="00B118C2" w:rsidRPr="00857B08" w:rsidRDefault="00441CDD" w:rsidP="00B118C2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spacing w:after="0" w:line="240" w:lineRule="auto"/>
                              <w:ind w:left="142" w:hanging="142"/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  <w:t>Given a number, find one more and one les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6B5BEF" id="_x0000_s1034" type="#_x0000_t202" style="position:absolute;margin-left:-51.25pt;margin-top:530.6pt;width:128.7pt;height:43.2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" fillcolor="window" strokecolor="#00b0f0" strokeweight="2.25pt">
                <v:textbox>
                  <w:txbxContent>
                    <w:p w:rsidR="00B118C2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</w:t>
                      </w:r>
                      <w:r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1</w:t>
                      </w:r>
                      <w:r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</w:p>
                    <w:p w:rsidR="00B118C2" w:rsidRPr="00857B08" w:rsidRDefault="00441CDD" w:rsidP="00B118C2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spacing w:after="0" w:line="240" w:lineRule="auto"/>
                        <w:ind w:left="142" w:hanging="142"/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  <w:t>Given a number, find one more and one less.</w:t>
                      </w:r>
                    </w:p>
                  </w:txbxContent>
                </v:textbox>
              </v:shape>
            </w:pict>
          </mc:Fallback>
        </mc:AlternateContent>
      </w:r>
      <w:r w:rsidR="00831CB6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26EEB73F" wp14:editId="2EF8B59E">
                <wp:simplePos x="0" y="0"/>
                <wp:positionH relativeFrom="column">
                  <wp:posOffset>838997</wp:posOffset>
                </wp:positionH>
                <wp:positionV relativeFrom="paragraph">
                  <wp:posOffset>1024255</wp:posOffset>
                </wp:positionV>
                <wp:extent cx="1520456" cy="895985"/>
                <wp:effectExtent l="0" t="0" r="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20456" cy="895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31CB6" w:rsidRPr="00831CB6" w:rsidRDefault="00831CB6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B050"/>
                                <w:sz w:val="28"/>
                                <w:szCs w:val="28"/>
                              </w:rPr>
                            </w:pPr>
                            <w:r w:rsidRPr="00831CB6">
                              <w:rPr>
                                <w:rFonts w:ascii="Gill Sans MT" w:hAnsi="Gill Sans MT"/>
                                <w:b/>
                                <w:color w:val="00B050"/>
                                <w:sz w:val="28"/>
                                <w:szCs w:val="28"/>
                              </w:rPr>
                              <w:t>Uppe</w:t>
                            </w:r>
                            <w:r>
                              <w:rPr>
                                <w:rFonts w:ascii="Gill Sans MT" w:hAnsi="Gill Sans MT"/>
                                <w:b/>
                                <w:color w:val="00B050"/>
                                <w:sz w:val="28"/>
                                <w:szCs w:val="28"/>
                              </w:rPr>
                              <w:t xml:space="preserve">r </w:t>
                            </w:r>
                            <w:r w:rsidRPr="00831CB6">
                              <w:rPr>
                                <w:rFonts w:ascii="Gill Sans MT" w:hAnsi="Gill Sans MT"/>
                                <w:b/>
                                <w:color w:val="00B050"/>
                                <w:sz w:val="32"/>
                                <w:szCs w:val="32"/>
                              </w:rPr>
                              <w:t xml:space="preserve">KS2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EEB73F" id="_x0000_s1035" type="#_x0000_t202" style="position:absolute;margin-left:66.05pt;margin-top:80.65pt;width:119.7pt;height:70.5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" filled="f" stroked="f">
                <v:textbox>
                  <w:txbxContent>
                    <w:p w:rsidR="00831CB6" w:rsidRPr="00831CB6" w:rsidRDefault="00831CB6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00B050"/>
                          <w:sz w:val="28"/>
                          <w:szCs w:val="28"/>
                        </w:rPr>
                      </w:pPr>
                      <w:r w:rsidRPr="00831CB6">
                        <w:rPr>
                          <w:rFonts w:ascii="Gill Sans MT" w:hAnsi="Gill Sans MT"/>
                          <w:b/>
                          <w:color w:val="00B050"/>
                          <w:sz w:val="28"/>
                          <w:szCs w:val="28"/>
                        </w:rPr>
                        <w:t>Uppe</w:t>
                      </w:r>
                      <w:r>
                        <w:rPr>
                          <w:rFonts w:ascii="Gill Sans MT" w:hAnsi="Gill Sans MT"/>
                          <w:b/>
                          <w:color w:val="00B050"/>
                          <w:sz w:val="28"/>
                          <w:szCs w:val="28"/>
                        </w:rPr>
                        <w:t xml:space="preserve">r </w:t>
                      </w:r>
                      <w:r w:rsidRPr="00831CB6">
                        <w:rPr>
                          <w:rFonts w:ascii="Gill Sans MT" w:hAnsi="Gill Sans MT"/>
                          <w:b/>
                          <w:color w:val="00B050"/>
                          <w:sz w:val="32"/>
                          <w:szCs w:val="32"/>
                        </w:rPr>
                        <w:t xml:space="preserve">KS2 </w:t>
                      </w:r>
                    </w:p>
                  </w:txbxContent>
                </v:textbox>
              </v:shape>
            </w:pict>
          </mc:Fallback>
        </mc:AlternateContent>
      </w:r>
      <w:r w:rsidR="00831CB6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3C865326" wp14:editId="0830BAD1">
                <wp:simplePos x="0" y="0"/>
                <wp:positionH relativeFrom="column">
                  <wp:posOffset>2448722</wp:posOffset>
                </wp:positionH>
                <wp:positionV relativeFrom="paragraph">
                  <wp:posOffset>3484880</wp:posOffset>
                </wp:positionV>
                <wp:extent cx="836930" cy="895985"/>
                <wp:effectExtent l="57150" t="76200" r="20320" b="75565"/>
                <wp:wrapNone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20546612">
                          <a:off x="0" y="0"/>
                          <a:ext cx="836930" cy="895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31CB6" w:rsidRPr="00831CB6" w:rsidRDefault="00831CB6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831CB6">
                              <w:rPr>
                                <w:rFonts w:ascii="Gill Sans MT" w:hAnsi="Gill Sans MT"/>
                                <w:b/>
                                <w:color w:val="FF0000"/>
                                <w:sz w:val="28"/>
                                <w:szCs w:val="28"/>
                              </w:rPr>
                              <w:t>Lower</w:t>
                            </w:r>
                          </w:p>
                          <w:p w:rsidR="00831CB6" w:rsidRPr="00831CB6" w:rsidRDefault="00831CB6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FF0000"/>
                                <w:sz w:val="32"/>
                                <w:szCs w:val="32"/>
                              </w:rPr>
                            </w:pPr>
                            <w:r w:rsidRPr="00831CB6">
                              <w:rPr>
                                <w:rFonts w:ascii="Gill Sans MT" w:hAnsi="Gill Sans MT"/>
                                <w:b/>
                                <w:color w:val="FF0000"/>
                                <w:sz w:val="32"/>
                                <w:szCs w:val="32"/>
                              </w:rPr>
                              <w:t xml:space="preserve">KS2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865326" id="_x0000_s1036" type="#_x0000_t202" style="position:absolute;margin-left:192.8pt;margin-top:274.4pt;width:65.9pt;height:70.55pt;rotation:-1150581fd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" filled="f" stroked="f">
                <v:textbox>
                  <w:txbxContent>
                    <w:p w:rsidR="00831CB6" w:rsidRPr="00831CB6" w:rsidRDefault="00831CB6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FF0000"/>
                          <w:sz w:val="28"/>
                          <w:szCs w:val="28"/>
                        </w:rPr>
                      </w:pPr>
                      <w:r w:rsidRPr="00831CB6">
                        <w:rPr>
                          <w:rFonts w:ascii="Gill Sans MT" w:hAnsi="Gill Sans MT"/>
                          <w:b/>
                          <w:color w:val="FF0000"/>
                          <w:sz w:val="28"/>
                          <w:szCs w:val="28"/>
                        </w:rPr>
                        <w:t>Lower</w:t>
                      </w:r>
                    </w:p>
                    <w:p w:rsidR="00831CB6" w:rsidRPr="00831CB6" w:rsidRDefault="00831CB6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FF0000"/>
                          <w:sz w:val="32"/>
                          <w:szCs w:val="32"/>
                        </w:rPr>
                      </w:pPr>
                      <w:r w:rsidRPr="00831CB6">
                        <w:rPr>
                          <w:rFonts w:ascii="Gill Sans MT" w:hAnsi="Gill Sans MT"/>
                          <w:b/>
                          <w:color w:val="FF0000"/>
                          <w:sz w:val="32"/>
                          <w:szCs w:val="32"/>
                        </w:rPr>
                        <w:t xml:space="preserve">KS2 </w:t>
                      </w:r>
                    </w:p>
                  </w:txbxContent>
                </v:textbox>
              </v:shape>
            </w:pict>
          </mc:Fallback>
        </mc:AlternateContent>
      </w:r>
      <w:r w:rsidR="00831CB6" w:rsidRPr="00696077">
        <w:rPr>
          <w:noProof/>
          <w:color w:val="0000FF"/>
          <w:lang w:eastAsia="en-GB"/>
        </w:rPr>
        <w:drawing>
          <wp:anchor distT="0" distB="0" distL="114300" distR="114300" simplePos="0" relativeHeight="251635712" behindDoc="0" locked="0" layoutInCell="1" allowOverlap="1" wp14:anchorId="7D6B3014" wp14:editId="1420771D">
            <wp:simplePos x="0" y="0"/>
            <wp:positionH relativeFrom="column">
              <wp:posOffset>2100984</wp:posOffset>
            </wp:positionH>
            <wp:positionV relativeFrom="paragraph">
              <wp:posOffset>3038449</wp:posOffset>
            </wp:positionV>
            <wp:extent cx="1031358" cy="1576278"/>
            <wp:effectExtent l="0" t="114300" r="226060" b="43180"/>
            <wp:wrapNone/>
            <wp:docPr id="15" name="Picture 15" descr="Footprint Printable This That And The Other - Digital Footprint Template (390x599), Png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ootprint Printable This That And The Other - Digital Footprint Template (390x599), Png Downloa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2471546" flipH="1" flipV="1">
                      <a:off x="0" y="0"/>
                      <a:ext cx="1031240" cy="15760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31CB6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30592" behindDoc="0" locked="0" layoutInCell="1" allowOverlap="1" wp14:anchorId="17BABD2C" wp14:editId="71F7EF36">
                <wp:simplePos x="0" y="0"/>
                <wp:positionH relativeFrom="column">
                  <wp:posOffset>1198083</wp:posOffset>
                </wp:positionH>
                <wp:positionV relativeFrom="paragraph">
                  <wp:posOffset>6162675</wp:posOffset>
                </wp:positionV>
                <wp:extent cx="748030" cy="895985"/>
                <wp:effectExtent l="57150" t="57150" r="13970" b="56515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20546612">
                          <a:off x="0" y="0"/>
                          <a:ext cx="748030" cy="895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96077" w:rsidRPr="00831CB6" w:rsidRDefault="00831CB6" w:rsidP="00696077">
                            <w:pPr>
                              <w:spacing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B0F0"/>
                                <w:sz w:val="36"/>
                                <w:szCs w:val="36"/>
                              </w:rPr>
                            </w:pPr>
                            <w:r w:rsidRPr="00831CB6">
                              <w:rPr>
                                <w:rFonts w:ascii="Gill Sans MT" w:hAnsi="Gill Sans MT"/>
                                <w:b/>
                                <w:color w:val="00B0F0"/>
                                <w:sz w:val="36"/>
                                <w:szCs w:val="36"/>
                              </w:rPr>
                              <w:t>KS</w:t>
                            </w:r>
                            <w:r w:rsidR="00696077" w:rsidRPr="00831CB6">
                              <w:rPr>
                                <w:rFonts w:ascii="Gill Sans MT" w:hAnsi="Gill Sans MT"/>
                                <w:b/>
                                <w:color w:val="00B0F0"/>
                                <w:sz w:val="36"/>
                                <w:szCs w:val="36"/>
                              </w:rPr>
                              <w:t xml:space="preserve">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ABD2C" id="_x0000_s1037" type="#_x0000_t202" style="position:absolute;margin-left:94.35pt;margin-top:485.25pt;width:58.9pt;height:70.55pt;rotation:-1150581fd;z-index:251630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" filled="f" stroked="f">
                <v:textbox>
                  <w:txbxContent>
                    <w:p w:rsidR="00696077" w:rsidRPr="00831CB6" w:rsidRDefault="00831CB6" w:rsidP="00696077">
                      <w:pPr>
                        <w:spacing w:line="240" w:lineRule="auto"/>
                        <w:jc w:val="center"/>
                        <w:rPr>
                          <w:rFonts w:ascii="Gill Sans MT" w:hAnsi="Gill Sans MT"/>
                          <w:b/>
                          <w:color w:val="00B0F0"/>
                          <w:sz w:val="36"/>
                          <w:szCs w:val="36"/>
                        </w:rPr>
                      </w:pPr>
                      <w:r w:rsidRPr="00831CB6">
                        <w:rPr>
                          <w:rFonts w:ascii="Gill Sans MT" w:hAnsi="Gill Sans MT"/>
                          <w:b/>
                          <w:color w:val="00B0F0"/>
                          <w:sz w:val="36"/>
                          <w:szCs w:val="36"/>
                        </w:rPr>
                        <w:t>KS</w:t>
                      </w:r>
                      <w:r w:rsidR="00696077" w:rsidRPr="00831CB6">
                        <w:rPr>
                          <w:rFonts w:ascii="Gill Sans MT" w:hAnsi="Gill Sans MT"/>
                          <w:b/>
                          <w:color w:val="00B0F0"/>
                          <w:sz w:val="36"/>
                          <w:szCs w:val="36"/>
                        </w:rPr>
                        <w:t xml:space="preserve"> 1</w:t>
                      </w:r>
                    </w:p>
                  </w:txbxContent>
                </v:textbox>
              </v:shape>
            </w:pict>
          </mc:Fallback>
        </mc:AlternateContent>
      </w:r>
      <w:r w:rsidR="00831CB6" w:rsidRPr="00696077">
        <w:rPr>
          <w:noProof/>
          <w:color w:val="0000FF"/>
          <w:lang w:eastAsia="en-GB"/>
        </w:rPr>
        <w:drawing>
          <wp:anchor distT="0" distB="0" distL="114300" distR="114300" simplePos="0" relativeHeight="251640832" behindDoc="0" locked="0" layoutInCell="1" allowOverlap="1" wp14:anchorId="4FA0ED97" wp14:editId="6BC7A72C">
            <wp:simplePos x="0" y="0"/>
            <wp:positionH relativeFrom="column">
              <wp:posOffset>944245</wp:posOffset>
            </wp:positionH>
            <wp:positionV relativeFrom="paragraph">
              <wp:posOffset>612302</wp:posOffset>
            </wp:positionV>
            <wp:extent cx="1041400" cy="1602740"/>
            <wp:effectExtent l="5080" t="0" r="0" b="0"/>
            <wp:wrapNone/>
            <wp:docPr id="16" name="Picture 16" descr="Footprint Printable This That And The Other - Digital Footprint Template (390x599), Png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ootprint Printable This That And The Other - Digital Footprint Template (390x599), Png Downloa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1041400" cy="1602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31CB6" w:rsidRPr="00696077">
        <w:rPr>
          <w:noProof/>
          <w:color w:val="0000FF"/>
          <w:lang w:eastAsia="en-GB"/>
        </w:rPr>
        <w:drawing>
          <wp:anchor distT="0" distB="0" distL="114300" distR="114300" simplePos="0" relativeHeight="251625472" behindDoc="0" locked="0" layoutInCell="1" allowOverlap="1" wp14:anchorId="77A155EA" wp14:editId="0369E2C7">
            <wp:simplePos x="0" y="0"/>
            <wp:positionH relativeFrom="column">
              <wp:posOffset>1154756</wp:posOffset>
            </wp:positionH>
            <wp:positionV relativeFrom="paragraph">
              <wp:posOffset>5652952</wp:posOffset>
            </wp:positionV>
            <wp:extent cx="1041400" cy="1602740"/>
            <wp:effectExtent l="247650" t="114300" r="0" b="35560"/>
            <wp:wrapNone/>
            <wp:docPr id="14" name="Picture 14" descr="Footprint Printable This That And The Other - Digital Footprint Template (390x599), Png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ootprint Printable This That And The Other - Digital Footprint Template (390x599), Png Downloa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8972125" flipV="1">
                      <a:off x="0" y="0"/>
                      <a:ext cx="1041400" cy="1602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96077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20352" behindDoc="0" locked="0" layoutInCell="1" allowOverlap="1" wp14:anchorId="2A0C9FAA" wp14:editId="41561686">
                <wp:simplePos x="0" y="0"/>
                <wp:positionH relativeFrom="column">
                  <wp:posOffset>4586605</wp:posOffset>
                </wp:positionH>
                <wp:positionV relativeFrom="paragraph">
                  <wp:posOffset>6135532</wp:posOffset>
                </wp:positionV>
                <wp:extent cx="1233377" cy="585733"/>
                <wp:effectExtent l="0" t="0" r="0" b="508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3377" cy="58573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96077" w:rsidRPr="00696077" w:rsidRDefault="00696077" w:rsidP="00696077">
                            <w:pPr>
                              <w:jc w:val="center"/>
                              <w:rPr>
                                <w:rFonts w:ascii="Gill Sans MT" w:hAnsi="Gill Sans MT"/>
                                <w:b/>
                                <w:color w:val="FFC000"/>
                                <w:sz w:val="40"/>
                                <w:szCs w:val="40"/>
                              </w:rPr>
                            </w:pPr>
                            <w:r w:rsidRPr="00696077">
                              <w:rPr>
                                <w:rFonts w:ascii="Gill Sans MT" w:hAnsi="Gill Sans MT"/>
                                <w:b/>
                                <w:color w:val="FFC000"/>
                                <w:sz w:val="40"/>
                                <w:szCs w:val="40"/>
                              </w:rPr>
                              <w:t>EYF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0C9FAA" id="_x0000_s1038" type="#_x0000_t202" style="position:absolute;margin-left:361.15pt;margin-top:483.1pt;width:97.1pt;height:46.1pt;z-index:251620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" filled="f" stroked="f">
                <v:textbox>
                  <w:txbxContent>
                    <w:p w:rsidR="00696077" w:rsidRPr="00696077" w:rsidRDefault="00696077" w:rsidP="00696077">
                      <w:pPr>
                        <w:jc w:val="center"/>
                        <w:rPr>
                          <w:rFonts w:ascii="Gill Sans MT" w:hAnsi="Gill Sans MT"/>
                          <w:b/>
                          <w:color w:val="FFC000"/>
                          <w:sz w:val="40"/>
                          <w:szCs w:val="40"/>
                        </w:rPr>
                      </w:pPr>
                      <w:r w:rsidRPr="00696077">
                        <w:rPr>
                          <w:rFonts w:ascii="Gill Sans MT" w:hAnsi="Gill Sans MT"/>
                          <w:b/>
                          <w:color w:val="FFC000"/>
                          <w:sz w:val="40"/>
                          <w:szCs w:val="40"/>
                        </w:rPr>
                        <w:t>EYFS</w:t>
                      </w:r>
                    </w:p>
                  </w:txbxContent>
                </v:textbox>
              </v:shape>
            </w:pict>
          </mc:Fallback>
        </mc:AlternateContent>
      </w:r>
      <w:r w:rsidR="00696077">
        <w:rPr>
          <w:noProof/>
          <w:lang w:eastAsia="en-GB"/>
        </w:rPr>
        <w:drawing>
          <wp:anchor distT="0" distB="0" distL="114300" distR="114300" simplePos="0" relativeHeight="251615232" behindDoc="0" locked="0" layoutInCell="1" allowOverlap="1" wp14:anchorId="1EAADD63" wp14:editId="1BFBD61D">
            <wp:simplePos x="0" y="0"/>
            <wp:positionH relativeFrom="column">
              <wp:posOffset>4724718</wp:posOffset>
            </wp:positionH>
            <wp:positionV relativeFrom="paragraph">
              <wp:posOffset>5824064</wp:posOffset>
            </wp:positionV>
            <wp:extent cx="900984" cy="1386503"/>
            <wp:effectExtent l="80962" t="147638" r="75883" b="0"/>
            <wp:wrapNone/>
            <wp:docPr id="12" name="Picture 12" descr="Footprint Printable This That And The Other - Digital Footprint Template (390x599), Png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ootprint Printable This That And The Other - Digital Footprint Template (390x599), Png Downloa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7201412">
                      <a:off x="0" y="0"/>
                      <a:ext cx="900984" cy="13865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6247E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04992" behindDoc="0" locked="0" layoutInCell="1" allowOverlap="1" wp14:anchorId="47FC96F8" wp14:editId="40387AD1">
                <wp:simplePos x="0" y="0"/>
                <wp:positionH relativeFrom="page">
                  <wp:posOffset>6619871</wp:posOffset>
                </wp:positionH>
                <wp:positionV relativeFrom="page">
                  <wp:posOffset>9543419</wp:posOffset>
                </wp:positionV>
                <wp:extent cx="1381128" cy="1162046"/>
                <wp:effectExtent l="0" t="19050" r="28572" b="19054"/>
                <wp:wrapNone/>
                <wp:docPr id="7" name="Flowchart: Manual Input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1128" cy="1162046"/>
                        </a:xfrm>
                        <a:custGeom>
                          <a:avLst/>
                          <a:gdLst>
                            <a:gd name="f0" fmla="val 10800000"/>
                            <a:gd name="f1" fmla="val 5400000"/>
                            <a:gd name="f2" fmla="val 180"/>
                            <a:gd name="f3" fmla="val w"/>
                            <a:gd name="f4" fmla="val h"/>
                            <a:gd name="f5" fmla="val 0"/>
                            <a:gd name="f6" fmla="val 5"/>
                            <a:gd name="f7" fmla="val 1"/>
                            <a:gd name="f8" fmla="+- 0 0 -360"/>
                            <a:gd name="f9" fmla="*/ f3 1 5"/>
                            <a:gd name="f10" fmla="*/ f4 1 5"/>
                            <a:gd name="f11" fmla="val f5"/>
                            <a:gd name="f12" fmla="val f6"/>
                            <a:gd name="f13" fmla="*/ f8 f0 1"/>
                            <a:gd name="f14" fmla="+- f12 0 f11"/>
                            <a:gd name="f15" fmla="*/ f13 1 f2"/>
                            <a:gd name="f16" fmla="*/ f14 1 5"/>
                            <a:gd name="f17" fmla="*/ f14 1 10"/>
                            <a:gd name="f18" fmla="*/ f14 1 2"/>
                            <a:gd name="f19" fmla="+- f15 0 f1"/>
                            <a:gd name="f20" fmla="+- f11 f18 0"/>
                            <a:gd name="f21" fmla="*/ f17 1 f16"/>
                            <a:gd name="f22" fmla="*/ f11 1 f16"/>
                            <a:gd name="f23" fmla="*/ f12 1 f16"/>
                            <a:gd name="f24" fmla="*/ f16 1 f16"/>
                            <a:gd name="f25" fmla="*/ f20 1 f16"/>
                            <a:gd name="f26" fmla="*/ f22 f9 1"/>
                            <a:gd name="f27" fmla="*/ f23 f9 1"/>
                            <a:gd name="f28" fmla="*/ f23 f10 1"/>
                            <a:gd name="f29" fmla="*/ f24 f10 1"/>
                            <a:gd name="f30" fmla="*/ f21 f10 1"/>
                            <a:gd name="f31" fmla="*/ f25 f9 1"/>
                          </a:gdLst>
                          <a:ahLst/>
                          <a:cxnLst>
                            <a:cxn ang="3cd4">
                              <a:pos x="hc" y="t"/>
                            </a:cxn>
                            <a:cxn ang="0">
                              <a:pos x="r" y="vc"/>
                            </a:cxn>
                            <a:cxn ang="cd4">
                              <a:pos x="hc" y="b"/>
                            </a:cxn>
                            <a:cxn ang="cd2">
                              <a:pos x="l" y="vc"/>
                            </a:cxn>
                            <a:cxn ang="f19">
                              <a:pos x="f31" y="f30"/>
                            </a:cxn>
                          </a:cxnLst>
                          <a:rect l="f26" t="f29" r="f27" b="f28"/>
                          <a:pathLst>
                            <a:path w="5" h="5">
                              <a:moveTo>
                                <a:pt x="f5" y="f7"/>
                              </a:moveTo>
                              <a:lnTo>
                                <a:pt x="f6" y="f5"/>
                              </a:lnTo>
                              <a:lnTo>
                                <a:pt x="f6" y="f6"/>
                              </a:lnTo>
                              <a:lnTo>
                                <a:pt x="f5" y="f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 w="12701">
                          <a:solidFill>
                            <a:srgbClr val="000000"/>
                          </a:solidFill>
                          <a:prstDash val="solid"/>
                          <a:miter/>
                        </a:ln>
                      </wps:spPr>
                      <wps:bodyPr lIns="0" tIns="0" rIns="0" bIns="0"/>
                    </wps:wsp>
                  </a:graphicData>
                </a:graphic>
              </wp:anchor>
            </w:drawing>
          </mc:Choice>
          <mc:Fallback>
            <w:pict>
              <v:shape w14:anchorId="0EAE634B" id="Flowchart: Manual Input 12" o:spid="_x0000_s1026" style="position:absolute;margin-left:521.25pt;margin-top:751.45pt;width:108.75pt;height:91.5pt;z-index:25160499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coordsize="5,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" path="m,1l5,r,5l,5,,1xe" fillcolor="black" strokeweight=".35281mm">
                <v:stroke joinstyle="miter"/>
                <v:path arrowok="t" o:connecttype="custom" o:connectlocs="690564,0;1381128,581023;690564,1162046;0,581023;690564,116205" o:connectangles="270,0,90,180,270" textboxrect="0,1,5,5"/>
                <w10:wrap anchorx="page" anchory="page"/>
              </v:shape>
            </w:pict>
          </mc:Fallback>
        </mc:AlternateContent>
      </w:r>
      <w:r w:rsidR="0096247E">
        <w:rPr>
          <w:color w:val="0000FF"/>
          <w:lang w:eastAsia="en-GB"/>
        </w:rPr>
        <w:t>c</w:t>
      </w:r>
      <w:r w:rsidR="0096247E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50559" behindDoc="1" locked="0" layoutInCell="1" allowOverlap="1">
                <wp:simplePos x="0" y="0"/>
                <wp:positionH relativeFrom="column">
                  <wp:posOffset>-4257675</wp:posOffset>
                </wp:positionH>
                <wp:positionV relativeFrom="paragraph">
                  <wp:posOffset>1531620</wp:posOffset>
                </wp:positionV>
                <wp:extent cx="11286490" cy="8637905"/>
                <wp:effectExtent l="0" t="0" r="10160" b="10795"/>
                <wp:wrapNone/>
                <wp:docPr id="9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86490" cy="8637905"/>
                        </a:xfrm>
                        <a:prstGeom prst="rect">
                          <a:avLst/>
                        </a:prstGeom>
                        <a:solidFill>
                          <a:srgbClr val="CCFF66"/>
                        </a:solidFill>
                        <a:ln w="12701">
                          <a:solidFill>
                            <a:srgbClr val="CCFF66"/>
                          </a:solidFill>
                          <a:prstDash val="solid"/>
                          <a:miter/>
                        </a:ln>
                      </wps:spPr>
                      <wps:txbx>
                        <w:txbxContent>
                          <w:p w:rsidR="00391B6C" w:rsidRDefault="0096247E">
                            <w:pPr>
                              <w:jc w:val="center"/>
                            </w:pPr>
                            <w:r>
                              <w:t>v</w:t>
                            </w:r>
                          </w:p>
                        </w:txbxContent>
                      </wps:txbx>
                      <wps:bodyPr vert="horz" wrap="square" lIns="91440" tIns="45720" rIns="91440" bIns="45720" anchor="ctr" anchorCtr="0" compatLnSpc="1"/>
                    </wps:wsp>
                  </a:graphicData>
                </a:graphic>
              </wp:anchor>
            </w:drawing>
          </mc:Choice>
          <mc:Fallback>
            <w:pict>
              <v:rect id="Rectangle 4" o:spid="_x0000_s1039" style="position:absolute;margin-left:-335.25pt;margin-top:120.6pt;width:888.7pt;height:680.15pt;z-index:-25166592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" fillcolor="#cf6" strokecolor="#cf6" strokeweight=".35281mm">
                <v:textbox>
                  <w:txbxContent>
                    <w:p w:rsidR="00391B6C" w:rsidRDefault="0096247E">
                      <w:pPr>
                        <w:jc w:val="center"/>
                      </w:pPr>
                      <w:r>
                        <w:t>v</w:t>
                      </w:r>
                    </w:p>
                  </w:txbxContent>
                </v:textbox>
              </v:rect>
            </w:pict>
          </mc:Fallback>
        </mc:AlternateContent>
      </w:r>
      <w:r w:rsidR="0096247E">
        <w:rPr>
          <w:color w:val="0000FF"/>
          <w:lang w:eastAsia="en-GB"/>
        </w:rPr>
        <w:t>v</w:t>
      </w:r>
    </w:p>
    <w:sectPr w:rsidR="00391B6C">
      <w:pgSz w:w="11906" w:h="16838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A224C" w:rsidRDefault="009A224C">
      <w:pPr>
        <w:spacing w:after="0" w:line="240" w:lineRule="auto"/>
      </w:pPr>
      <w:r>
        <w:separator/>
      </w:r>
    </w:p>
  </w:endnote>
  <w:endnote w:type="continuationSeparator" w:id="0">
    <w:p w:rsidR="009A224C" w:rsidRDefault="009A22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A224C" w:rsidRDefault="009A224C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:rsidR="009A224C" w:rsidRDefault="009A224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BA5A8B"/>
    <w:multiLevelType w:val="hybridMultilevel"/>
    <w:tmpl w:val="A4E0A466"/>
    <w:lvl w:ilvl="0" w:tplc="178460C8">
      <w:start w:val="1"/>
      <w:numFmt w:val="bullet"/>
      <w:lvlText w:val=""/>
      <w:lvlJc w:val="left"/>
      <w:pPr>
        <w:tabs>
          <w:tab w:val="num" w:pos="567"/>
        </w:tabs>
        <w:ind w:left="567" w:hanging="340"/>
      </w:pPr>
      <w:rPr>
        <w:rFonts w:ascii="Symbol" w:hAnsi="Symbol" w:hint="default"/>
        <w:color w:val="auto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8FF59F4"/>
    <w:multiLevelType w:val="hybridMultilevel"/>
    <w:tmpl w:val="3E5EFA1C"/>
    <w:lvl w:ilvl="0" w:tplc="1C72877A">
      <w:start w:val="1"/>
      <w:numFmt w:val="bullet"/>
      <w:lvlText w:val=""/>
      <w:lvlJc w:val="left"/>
      <w:pPr>
        <w:tabs>
          <w:tab w:val="num" w:pos="1519"/>
        </w:tabs>
        <w:ind w:left="1519" w:hanging="360"/>
      </w:pPr>
      <w:rPr>
        <w:rFonts w:ascii="Symbol" w:hAnsi="Symbol"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519"/>
        </w:tabs>
        <w:ind w:left="151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239"/>
        </w:tabs>
        <w:ind w:left="223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959"/>
        </w:tabs>
        <w:ind w:left="295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79"/>
        </w:tabs>
        <w:ind w:left="367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99"/>
        </w:tabs>
        <w:ind w:left="439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119"/>
        </w:tabs>
        <w:ind w:left="511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839"/>
        </w:tabs>
        <w:ind w:left="583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559"/>
        </w:tabs>
        <w:ind w:left="6559" w:hanging="360"/>
      </w:pPr>
      <w:rPr>
        <w:rFonts w:ascii="Wingdings" w:hAnsi="Wingdings" w:hint="default"/>
      </w:rPr>
    </w:lvl>
  </w:abstractNum>
  <w:abstractNum w:abstractNumId="2" w15:restartNumberingAfterBreak="0">
    <w:nsid w:val="0DD31558"/>
    <w:multiLevelType w:val="hybridMultilevel"/>
    <w:tmpl w:val="1D8E4AC4"/>
    <w:lvl w:ilvl="0" w:tplc="4552DD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8A0625"/>
    <w:multiLevelType w:val="hybridMultilevel"/>
    <w:tmpl w:val="D18EDF24"/>
    <w:lvl w:ilvl="0" w:tplc="1C72877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7808BE"/>
    <w:multiLevelType w:val="hybridMultilevel"/>
    <w:tmpl w:val="06AEBAB2"/>
    <w:lvl w:ilvl="0" w:tplc="1C72877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DC6EFD"/>
    <w:multiLevelType w:val="hybridMultilevel"/>
    <w:tmpl w:val="6D8615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D446A5"/>
    <w:multiLevelType w:val="hybridMultilevel"/>
    <w:tmpl w:val="CB840760"/>
    <w:lvl w:ilvl="0" w:tplc="4552DD06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7" w15:restartNumberingAfterBreak="0">
    <w:nsid w:val="29D936B4"/>
    <w:multiLevelType w:val="hybridMultilevel"/>
    <w:tmpl w:val="B7220650"/>
    <w:lvl w:ilvl="0" w:tplc="08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7158F8"/>
    <w:multiLevelType w:val="hybridMultilevel"/>
    <w:tmpl w:val="BAF615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23098F"/>
    <w:multiLevelType w:val="hybridMultilevel"/>
    <w:tmpl w:val="DA4AD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9E6108"/>
    <w:multiLevelType w:val="hybridMultilevel"/>
    <w:tmpl w:val="82FC906A"/>
    <w:lvl w:ilvl="0" w:tplc="0F46550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Gill Sans MT" w:hAnsi="Gill Sans MT" w:hint="default"/>
        <w:color w:val="auto"/>
        <w:sz w:val="14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F975C3"/>
    <w:multiLevelType w:val="hybridMultilevel"/>
    <w:tmpl w:val="297E21F2"/>
    <w:lvl w:ilvl="0" w:tplc="4552DD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DA1AF9"/>
    <w:multiLevelType w:val="hybridMultilevel"/>
    <w:tmpl w:val="CCC892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D976A4"/>
    <w:multiLevelType w:val="hybridMultilevel"/>
    <w:tmpl w:val="ACD4F5A4"/>
    <w:lvl w:ilvl="0" w:tplc="1C72877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482AC0"/>
    <w:multiLevelType w:val="hybridMultilevel"/>
    <w:tmpl w:val="6088D480"/>
    <w:lvl w:ilvl="0" w:tplc="4552DD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223E3B"/>
    <w:multiLevelType w:val="hybridMultilevel"/>
    <w:tmpl w:val="2384E076"/>
    <w:lvl w:ilvl="0" w:tplc="4552DD06">
      <w:start w:val="1"/>
      <w:numFmt w:val="bullet"/>
      <w:lvlText w:val=""/>
      <w:lvlJc w:val="left"/>
      <w:pPr>
        <w:tabs>
          <w:tab w:val="num" w:pos="510"/>
        </w:tabs>
        <w:ind w:left="510" w:hanging="34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70518A"/>
    <w:multiLevelType w:val="hybridMultilevel"/>
    <w:tmpl w:val="CA9A01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C119CE"/>
    <w:multiLevelType w:val="hybridMultilevel"/>
    <w:tmpl w:val="70B65AF4"/>
    <w:lvl w:ilvl="0" w:tplc="4552DD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C91D19"/>
    <w:multiLevelType w:val="hybridMultilevel"/>
    <w:tmpl w:val="ED0EF56E"/>
    <w:lvl w:ilvl="0" w:tplc="4552DD0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BA77BCB"/>
    <w:multiLevelType w:val="hybridMultilevel"/>
    <w:tmpl w:val="BEC2A7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120190"/>
    <w:multiLevelType w:val="hybridMultilevel"/>
    <w:tmpl w:val="2CF059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4"/>
  </w:num>
  <w:num w:numId="7">
    <w:abstractNumId w:val="10"/>
  </w:num>
  <w:num w:numId="8">
    <w:abstractNumId w:val="13"/>
  </w:num>
  <w:num w:numId="9">
    <w:abstractNumId w:val="7"/>
  </w:num>
  <w:num w:numId="10">
    <w:abstractNumId w:val="17"/>
  </w:num>
  <w:num w:numId="11">
    <w:abstractNumId w:val="14"/>
  </w:num>
  <w:num w:numId="12">
    <w:abstractNumId w:val="2"/>
  </w:num>
  <w:num w:numId="13">
    <w:abstractNumId w:val="18"/>
  </w:num>
  <w:num w:numId="14">
    <w:abstractNumId w:val="11"/>
  </w:num>
  <w:num w:numId="15">
    <w:abstractNumId w:val="6"/>
  </w:num>
  <w:num w:numId="16">
    <w:abstractNumId w:val="20"/>
  </w:num>
  <w:num w:numId="17">
    <w:abstractNumId w:val="9"/>
  </w:num>
  <w:num w:numId="18">
    <w:abstractNumId w:val="8"/>
  </w:num>
  <w:num w:numId="19">
    <w:abstractNumId w:val="5"/>
  </w:num>
  <w:num w:numId="20">
    <w:abstractNumId w:val="16"/>
  </w:num>
  <w:num w:numId="21">
    <w:abstractNumId w:val="19"/>
  </w:num>
  <w:num w:numId="2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efaultTabStop w:val="720"/>
  <w:autoHyphenation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s7CwNDA1MDI3MzFX0lEKTi0uzszPAykwrgUAr/08MiwAAAA="/>
  </w:docVars>
  <w:rsids>
    <w:rsidRoot w:val="00391B6C"/>
    <w:rsid w:val="000840A4"/>
    <w:rsid w:val="000B0019"/>
    <w:rsid w:val="000C65AB"/>
    <w:rsid w:val="0010339A"/>
    <w:rsid w:val="002F3216"/>
    <w:rsid w:val="00391B6C"/>
    <w:rsid w:val="00441CDD"/>
    <w:rsid w:val="0048510D"/>
    <w:rsid w:val="006130CF"/>
    <w:rsid w:val="00696077"/>
    <w:rsid w:val="00741E79"/>
    <w:rsid w:val="007443FF"/>
    <w:rsid w:val="0075678A"/>
    <w:rsid w:val="007E2EF9"/>
    <w:rsid w:val="00831CB6"/>
    <w:rsid w:val="008431AB"/>
    <w:rsid w:val="008B71F8"/>
    <w:rsid w:val="008F4FC4"/>
    <w:rsid w:val="0096247E"/>
    <w:rsid w:val="009876AA"/>
    <w:rsid w:val="009A224C"/>
    <w:rsid w:val="009B3761"/>
    <w:rsid w:val="00B118C2"/>
    <w:rsid w:val="00B21BA8"/>
    <w:rsid w:val="00C8098F"/>
    <w:rsid w:val="00D34E43"/>
    <w:rsid w:val="00D55916"/>
    <w:rsid w:val="00DF3E0A"/>
    <w:rsid w:val="00F065C8"/>
    <w:rsid w:val="00F31801"/>
    <w:rsid w:val="00F63B3A"/>
    <w:rsid w:val="00F92F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FF8771F-2E41-4EB1-9F74-295E737F2A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160" w:line="256" w:lineRule="auto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960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607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B376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</Words>
  <Characters>2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ine</dc:creator>
  <cp:lastModifiedBy>Mrs Dootson</cp:lastModifiedBy>
  <cp:revision>2</cp:revision>
  <cp:lastPrinted>2019-12-02T17:58:00Z</cp:lastPrinted>
  <dcterms:created xsi:type="dcterms:W3CDTF">2020-01-02T12:30:00Z</dcterms:created>
  <dcterms:modified xsi:type="dcterms:W3CDTF">2020-01-02T12:30:00Z</dcterms:modified>
</cp:coreProperties>
</file>